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eni Sdra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en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dra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6 Morse Avenue Lincolnwood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markos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45217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tric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